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63056" w14:textId="5CAC7C96" w:rsidR="001D0444" w:rsidRPr="00B93B94" w:rsidRDefault="001D0444" w:rsidP="001D0444">
      <w:pPr>
        <w:jc w:val="center"/>
        <w:rPr>
          <w:color w:val="333333"/>
          <w:sz w:val="28"/>
          <w:u w:val="single"/>
        </w:rPr>
      </w:pPr>
      <w:r>
        <w:rPr>
          <w:sz w:val="72"/>
          <w:szCs w:val="96"/>
        </w:rPr>
        <w:t xml:space="preserve">XYZ Bank </w:t>
      </w:r>
      <w:r w:rsidRPr="009C36F7">
        <w:rPr>
          <w:color w:val="808080"/>
          <w:sz w:val="36"/>
          <w:szCs w:val="40"/>
        </w:rPr>
        <w:t>New Starter Setup Form</w:t>
      </w:r>
    </w:p>
    <w:p w14:paraId="3115AE5D" w14:textId="27CEEB9F" w:rsidR="00FA49FF" w:rsidRDefault="00FA49FF" w:rsidP="00FA49FF"/>
    <w:p w14:paraId="17D0541D" w14:textId="77777777" w:rsidR="00FA49FF" w:rsidRDefault="00FA49FF" w:rsidP="00FA49FF">
      <w:pPr>
        <w:rPr>
          <w:b/>
          <w:color w:val="333333"/>
        </w:rPr>
      </w:pPr>
      <w:r w:rsidRPr="00B0467B">
        <w:rPr>
          <w:b/>
          <w:color w:val="333333"/>
        </w:rPr>
        <w:t>PERSONAL DETAIL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51"/>
        <w:gridCol w:w="1860"/>
        <w:gridCol w:w="1080"/>
        <w:gridCol w:w="1539"/>
        <w:gridCol w:w="1187"/>
        <w:gridCol w:w="1809"/>
      </w:tblGrid>
      <w:tr w:rsidR="00FA49FF" w:rsidRPr="00C41A4F" w14:paraId="71A12EE5" w14:textId="77777777" w:rsidTr="00096E21">
        <w:trPr>
          <w:trHeight w:val="454"/>
        </w:trPr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E3795A2" w14:textId="4B2CDAFB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Title</w:t>
            </w:r>
          </w:p>
        </w:tc>
        <w:tc>
          <w:tcPr>
            <w:tcW w:w="3284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25742B10" w14:textId="65D8E0EA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A4DC07" w14:textId="12D9ADD2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First Nam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6" w:type="dxa"/>
            <w:gridSpan w:val="2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7399E2DD" w14:textId="79677BA2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6DDAC046" w14:textId="77777777" w:rsidTr="00096E21">
        <w:trPr>
          <w:trHeight w:val="454"/>
        </w:trPr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F90F5B6" w14:textId="77777777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Middle Name</w:t>
            </w:r>
          </w:p>
        </w:tc>
        <w:tc>
          <w:tcPr>
            <w:tcW w:w="328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14:paraId="072F1DF6" w14:textId="33A5BE8B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59D2DDA" w14:textId="43EE1493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Last Nam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6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14:paraId="69F4C29C" w14:textId="11E0D48A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4A4229F0" w14:textId="77777777" w:rsidTr="00096E21">
        <w:trPr>
          <w:trHeight w:val="454"/>
        </w:trPr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0F22F4" w14:textId="1F982997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Address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8213" w:type="dxa"/>
            <w:gridSpan w:val="5"/>
            <w:tcBorders>
              <w:top w:val="nil"/>
              <w:left w:val="nil"/>
              <w:bottom w:val="single" w:sz="4" w:space="0" w:color="000000"/>
              <w:right w:val="nil"/>
            </w:tcBorders>
            <w:vAlign w:val="bottom"/>
          </w:tcPr>
          <w:p w14:paraId="6BBCEFA3" w14:textId="788BA19A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43C2E69C" w14:textId="77777777" w:rsidTr="00096E21">
        <w:trPr>
          <w:trHeight w:val="454"/>
        </w:trPr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74FC16A" w14:textId="2B8045B2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Suburb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215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14:paraId="79BBE88E" w14:textId="1FC3793F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132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38D582C0" w14:textId="72FE8E36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Stat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1643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14:paraId="7205E0A1" w14:textId="290F39BC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194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bottom"/>
          </w:tcPr>
          <w:p w14:paraId="66877B5E" w14:textId="2AA29193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Postcod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209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bottom"/>
          </w:tcPr>
          <w:p w14:paraId="7694C127" w14:textId="48269E97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012D1421" w14:textId="77777777" w:rsidTr="00096E21">
        <w:trPr>
          <w:trHeight w:val="454"/>
        </w:trPr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715C8D0" w14:textId="6067680A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Email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4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09C59ABF" w14:textId="7D80AFFA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CCE5A4A" w14:textId="39B773DE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DOB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6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136ABEF9" w14:textId="0B98AC4E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55347FD0" w14:textId="77777777" w:rsidTr="00096E21">
        <w:trPr>
          <w:trHeight w:val="454"/>
        </w:trPr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69D5E9" w14:textId="77777777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Phone</w:t>
            </w:r>
          </w:p>
        </w:tc>
        <w:tc>
          <w:tcPr>
            <w:tcW w:w="3284" w:type="dxa"/>
            <w:gridSpan w:val="2"/>
            <w:tcBorders>
              <w:left w:val="nil"/>
              <w:right w:val="nil"/>
            </w:tcBorders>
            <w:vAlign w:val="bottom"/>
          </w:tcPr>
          <w:p w14:paraId="2C400DA9" w14:textId="1D3E7B50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58CC4F" w14:textId="4DE4DFB8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Mobil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6" w:type="dxa"/>
            <w:gridSpan w:val="2"/>
            <w:tcBorders>
              <w:left w:val="nil"/>
              <w:right w:val="nil"/>
            </w:tcBorders>
            <w:vAlign w:val="bottom"/>
          </w:tcPr>
          <w:p w14:paraId="59A2CA37" w14:textId="7B16E6A0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0717DCF0" w14:textId="77777777" w:rsidTr="00096E21">
        <w:trPr>
          <w:trHeight w:val="454"/>
        </w:trPr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18349D" w14:textId="7A0F2B6F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Next of Kin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4" w:type="dxa"/>
            <w:gridSpan w:val="2"/>
            <w:tcBorders>
              <w:left w:val="nil"/>
              <w:right w:val="nil"/>
            </w:tcBorders>
            <w:vAlign w:val="bottom"/>
          </w:tcPr>
          <w:p w14:paraId="6DA75402" w14:textId="4CEC0142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74EBCEC" w14:textId="33023F6E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Phon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6" w:type="dxa"/>
            <w:gridSpan w:val="2"/>
            <w:tcBorders>
              <w:left w:val="nil"/>
              <w:right w:val="nil"/>
            </w:tcBorders>
            <w:vAlign w:val="bottom"/>
          </w:tcPr>
          <w:p w14:paraId="32B28EAA" w14:textId="389A9477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51876876" w14:textId="77777777" w:rsidTr="00096E21">
        <w:trPr>
          <w:trHeight w:val="454"/>
        </w:trPr>
        <w:tc>
          <w:tcPr>
            <w:tcW w:w="1642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9839A1C" w14:textId="78482D68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Rol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4" w:type="dxa"/>
            <w:gridSpan w:val="2"/>
            <w:tcBorders>
              <w:left w:val="nil"/>
              <w:right w:val="nil"/>
            </w:tcBorders>
            <w:vAlign w:val="bottom"/>
          </w:tcPr>
          <w:p w14:paraId="08BC037C" w14:textId="77777777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64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FDE6152" w14:textId="0402F5CE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Start Dat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3286" w:type="dxa"/>
            <w:gridSpan w:val="2"/>
            <w:tcBorders>
              <w:left w:val="nil"/>
              <w:right w:val="nil"/>
            </w:tcBorders>
            <w:vAlign w:val="bottom"/>
          </w:tcPr>
          <w:p w14:paraId="01486640" w14:textId="77777777" w:rsidR="00FA49FF" w:rsidRPr="00C41A4F" w:rsidRDefault="00FA49FF" w:rsidP="00096E21">
            <w:pPr>
              <w:rPr>
                <w:color w:val="333333"/>
              </w:rPr>
            </w:pPr>
          </w:p>
        </w:tc>
      </w:tr>
    </w:tbl>
    <w:p w14:paraId="52BF4E16" w14:textId="77777777" w:rsidR="00FA49FF" w:rsidRPr="00B0467B" w:rsidRDefault="00FA49FF" w:rsidP="00FA49FF">
      <w:pPr>
        <w:rPr>
          <w:b/>
          <w:color w:val="333333"/>
        </w:rPr>
      </w:pPr>
    </w:p>
    <w:p w14:paraId="1023716B" w14:textId="009C9F9B" w:rsidR="00FA49FF" w:rsidRDefault="00FA49FF" w:rsidP="00FA49FF">
      <w:pPr>
        <w:rPr>
          <w:b/>
          <w:color w:val="333333"/>
        </w:rPr>
      </w:pPr>
      <w:r w:rsidRPr="00B0467B">
        <w:rPr>
          <w:color w:val="333333"/>
        </w:rPr>
        <w:t>Visa status</w:t>
      </w:r>
      <w:r w:rsidR="0023123C">
        <w:rPr>
          <w:color w:val="333333"/>
        </w:rPr>
        <w:t>*</w:t>
      </w:r>
      <w:r>
        <w:rPr>
          <w:color w:val="333333"/>
        </w:rPr>
        <w:t xml:space="preserve"> </w:t>
      </w:r>
      <w:r w:rsidRPr="00103774">
        <w:rPr>
          <w:b/>
          <w:color w:val="333333"/>
          <w:sz w:val="18"/>
          <w:szCs w:val="18"/>
        </w:rPr>
        <w:t>(</w:t>
      </w:r>
      <w:r w:rsidRPr="00103774">
        <w:rPr>
          <w:b/>
          <w:color w:val="333333"/>
          <w:sz w:val="18"/>
          <w:szCs w:val="18"/>
          <w:u w:val="single"/>
        </w:rPr>
        <w:t>driver license, passport scan</w:t>
      </w:r>
      <w:r w:rsidRPr="00103774">
        <w:rPr>
          <w:b/>
          <w:color w:val="333333"/>
          <w:sz w:val="18"/>
          <w:szCs w:val="18"/>
        </w:rPr>
        <w:t>)</w:t>
      </w:r>
      <w:r w:rsidRPr="00103774">
        <w:rPr>
          <w:b/>
          <w:color w:val="333333"/>
        </w:rPr>
        <w:t>:</w:t>
      </w:r>
    </w:p>
    <w:p w14:paraId="2605BB99" w14:textId="630E36C1" w:rsidR="000A2D36" w:rsidRDefault="000A2D36" w:rsidP="00FA49FF">
      <w:pPr>
        <w:rPr>
          <w:color w:val="333333"/>
        </w:rPr>
      </w:pPr>
      <w:r w:rsidRPr="000A2D36">
        <w:rPr>
          <w:color w:val="333333"/>
        </w:rPr>
        <w:t xml:space="preserve">TFN </w:t>
      </w:r>
      <w:r w:rsidR="001D0444">
        <w:rPr>
          <w:color w:val="333333"/>
        </w:rPr>
        <w:t>#</w:t>
      </w:r>
      <w:r w:rsidRPr="000A2D36">
        <w:rPr>
          <w:color w:val="333333"/>
        </w:rPr>
        <w:t>:</w:t>
      </w:r>
    </w:p>
    <w:p w14:paraId="574DE9C6" w14:textId="77777777" w:rsidR="001D0444" w:rsidRPr="00B0467B" w:rsidRDefault="001D0444" w:rsidP="00FA49FF">
      <w:pPr>
        <w:rPr>
          <w:color w:val="333333"/>
        </w:rPr>
      </w:pPr>
    </w:p>
    <w:p w14:paraId="3AC2DE07" w14:textId="77777777" w:rsidR="00FA49FF" w:rsidRPr="00B0467B" w:rsidRDefault="00FA49FF" w:rsidP="00FA49FF">
      <w:pPr>
        <w:rPr>
          <w:color w:val="333333"/>
        </w:rPr>
      </w:pPr>
    </w:p>
    <w:p w14:paraId="60CC894F" w14:textId="77777777" w:rsidR="00FA49FF" w:rsidRPr="00B0467B" w:rsidRDefault="00FA49FF" w:rsidP="00FA49FF">
      <w:pPr>
        <w:rPr>
          <w:b/>
          <w:color w:val="333333"/>
        </w:rPr>
      </w:pPr>
      <w:r w:rsidRPr="00B0467B">
        <w:rPr>
          <w:b/>
          <w:color w:val="333333"/>
        </w:rPr>
        <w:t>BANK DETAIL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53"/>
        <w:gridCol w:w="2669"/>
        <w:gridCol w:w="1365"/>
        <w:gridCol w:w="2639"/>
      </w:tblGrid>
      <w:tr w:rsidR="00FA49FF" w:rsidRPr="00C41A4F" w14:paraId="4D65B133" w14:textId="77777777" w:rsidTr="00096E21">
        <w:trPr>
          <w:trHeight w:val="454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1BC8294" w14:textId="13A3A087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Name of the account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7337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57EA2A4D" w14:textId="1D13B5E5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2A52F059" w14:textId="77777777" w:rsidTr="00096E21">
        <w:trPr>
          <w:trHeight w:val="454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4BDA93" w14:textId="07521CC3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BSB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2977" w:type="dxa"/>
            <w:tcBorders>
              <w:left w:val="nil"/>
              <w:right w:val="nil"/>
            </w:tcBorders>
            <w:vAlign w:val="bottom"/>
          </w:tcPr>
          <w:p w14:paraId="660D2C91" w14:textId="1835DCD3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73977C" w14:textId="4EEFEB65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Account #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2943" w:type="dxa"/>
            <w:tcBorders>
              <w:left w:val="nil"/>
              <w:right w:val="nil"/>
            </w:tcBorders>
            <w:vAlign w:val="bottom"/>
          </w:tcPr>
          <w:p w14:paraId="47873D99" w14:textId="3CB57E98" w:rsidR="00FA49FF" w:rsidRPr="00C41A4F" w:rsidRDefault="00FA49FF" w:rsidP="00096E21">
            <w:pPr>
              <w:rPr>
                <w:color w:val="333333"/>
              </w:rPr>
            </w:pPr>
          </w:p>
        </w:tc>
      </w:tr>
      <w:tr w:rsidR="00FA49FF" w:rsidRPr="00C41A4F" w14:paraId="01B59616" w14:textId="77777777" w:rsidTr="00096E21">
        <w:trPr>
          <w:trHeight w:val="454"/>
        </w:trPr>
        <w:tc>
          <w:tcPr>
            <w:tcW w:w="251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DB5109" w14:textId="65265C34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Bank Name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2977" w:type="dxa"/>
            <w:tcBorders>
              <w:left w:val="nil"/>
              <w:right w:val="nil"/>
            </w:tcBorders>
            <w:vAlign w:val="bottom"/>
          </w:tcPr>
          <w:p w14:paraId="5AC0A3C7" w14:textId="778ECF59" w:rsidR="00FA49FF" w:rsidRPr="00C41A4F" w:rsidRDefault="00FA49FF" w:rsidP="00096E21">
            <w:pPr>
              <w:rPr>
                <w:color w:val="333333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57FD82" w14:textId="742608EA" w:rsidR="00FA49FF" w:rsidRPr="00C41A4F" w:rsidRDefault="00FA49FF" w:rsidP="00096E21">
            <w:pPr>
              <w:rPr>
                <w:color w:val="333333"/>
              </w:rPr>
            </w:pPr>
            <w:r w:rsidRPr="00C41A4F">
              <w:rPr>
                <w:color w:val="333333"/>
              </w:rPr>
              <w:t>Branch</w:t>
            </w:r>
            <w:r w:rsidR="0023123C">
              <w:rPr>
                <w:color w:val="333333"/>
              </w:rPr>
              <w:t>*</w:t>
            </w:r>
          </w:p>
        </w:tc>
        <w:tc>
          <w:tcPr>
            <w:tcW w:w="2943" w:type="dxa"/>
            <w:tcBorders>
              <w:left w:val="nil"/>
              <w:right w:val="nil"/>
            </w:tcBorders>
            <w:vAlign w:val="bottom"/>
          </w:tcPr>
          <w:p w14:paraId="69A53380" w14:textId="19C67167" w:rsidR="00FA49FF" w:rsidRPr="00C41A4F" w:rsidRDefault="00FA49FF" w:rsidP="00096E21">
            <w:pPr>
              <w:rPr>
                <w:color w:val="333333"/>
              </w:rPr>
            </w:pPr>
          </w:p>
        </w:tc>
      </w:tr>
    </w:tbl>
    <w:p w14:paraId="2E4B82A4" w14:textId="3357848C" w:rsidR="00FA49FF" w:rsidRDefault="00FA49FF" w:rsidP="00FA49FF">
      <w:pPr>
        <w:rPr>
          <w:color w:val="333333"/>
        </w:rPr>
      </w:pPr>
    </w:p>
    <w:p w14:paraId="3F84C10E" w14:textId="642AC0A6" w:rsidR="001D0444" w:rsidRDefault="001D0444" w:rsidP="00FA49FF">
      <w:pPr>
        <w:rPr>
          <w:color w:val="333333"/>
        </w:rPr>
      </w:pPr>
      <w:r>
        <w:rPr>
          <w:color w:val="333333"/>
        </w:rPr>
        <w:t>Please Fill out the Tax Declaration and Super Annuation form.</w:t>
      </w:r>
    </w:p>
    <w:p w14:paraId="7B96D3E4" w14:textId="77777777" w:rsidR="00FA49FF" w:rsidRDefault="00FA49FF" w:rsidP="00FA49FF">
      <w:pPr>
        <w:rPr>
          <w:b/>
          <w:color w:val="333333"/>
        </w:rPr>
      </w:pPr>
      <w:r w:rsidRPr="00B0467B">
        <w:rPr>
          <w:b/>
          <w:color w:val="333333"/>
        </w:rPr>
        <w:t xml:space="preserve">By </w:t>
      </w:r>
      <w:r>
        <w:rPr>
          <w:b/>
          <w:color w:val="333333"/>
        </w:rPr>
        <w:t>sending this</w:t>
      </w:r>
      <w:r w:rsidRPr="00B0467B">
        <w:rPr>
          <w:b/>
          <w:color w:val="333333"/>
        </w:rPr>
        <w:t xml:space="preserve"> form</w:t>
      </w:r>
      <w:r>
        <w:rPr>
          <w:b/>
          <w:color w:val="333333"/>
        </w:rPr>
        <w:t xml:space="preserve"> (e-copy)</w:t>
      </w:r>
      <w:r w:rsidRPr="00B0467B">
        <w:rPr>
          <w:b/>
          <w:color w:val="333333"/>
        </w:rPr>
        <w:t xml:space="preserve"> I declare that all the information provided above is correct: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488"/>
        <w:gridCol w:w="4538"/>
      </w:tblGrid>
      <w:tr w:rsidR="00FA49FF" w:rsidRPr="00C41A4F" w14:paraId="606E6A4B" w14:textId="77777777" w:rsidTr="00096E21">
        <w:tc>
          <w:tcPr>
            <w:tcW w:w="4927" w:type="dxa"/>
            <w:tcBorders>
              <w:right w:val="single" w:sz="6" w:space="0" w:color="808080"/>
            </w:tcBorders>
            <w:vAlign w:val="bottom"/>
          </w:tcPr>
          <w:p w14:paraId="644BC092" w14:textId="77777777" w:rsidR="00FA49FF" w:rsidRPr="00C41A4F" w:rsidRDefault="00FA49FF" w:rsidP="00096E21">
            <w:pPr>
              <w:jc w:val="center"/>
              <w:rPr>
                <w:b/>
                <w:bCs/>
                <w:color w:val="333333"/>
              </w:rPr>
            </w:pPr>
          </w:p>
          <w:p w14:paraId="49278CDC" w14:textId="4EEB0258" w:rsidR="00FA49FF" w:rsidRPr="00C41A4F" w:rsidRDefault="00FA49FF" w:rsidP="00096E21">
            <w:pPr>
              <w:jc w:val="center"/>
              <w:rPr>
                <w:b/>
                <w:bCs/>
                <w:color w:val="333333"/>
              </w:rPr>
            </w:pPr>
          </w:p>
        </w:tc>
        <w:tc>
          <w:tcPr>
            <w:tcW w:w="4928" w:type="dxa"/>
            <w:vAlign w:val="bottom"/>
          </w:tcPr>
          <w:p w14:paraId="0D53BC60" w14:textId="28C5D57E" w:rsidR="00FA49FF" w:rsidRPr="00C41A4F" w:rsidRDefault="00FA49FF" w:rsidP="00096E21">
            <w:pPr>
              <w:jc w:val="center"/>
              <w:rPr>
                <w:b/>
                <w:bCs/>
                <w:color w:val="333333"/>
              </w:rPr>
            </w:pPr>
          </w:p>
        </w:tc>
      </w:tr>
      <w:tr w:rsidR="00FA49FF" w:rsidRPr="00C41A4F" w14:paraId="1AF2ACDB" w14:textId="77777777" w:rsidTr="00096E21">
        <w:tc>
          <w:tcPr>
            <w:tcW w:w="4927" w:type="dxa"/>
            <w:tcBorders>
              <w:top w:val="single" w:sz="6" w:space="0" w:color="808080"/>
              <w:right w:val="single" w:sz="6" w:space="0" w:color="808080"/>
            </w:tcBorders>
          </w:tcPr>
          <w:p w14:paraId="06F09AAA" w14:textId="77777777" w:rsidR="00FA49FF" w:rsidRPr="00C41A4F" w:rsidRDefault="00FA49FF" w:rsidP="00096E21">
            <w:pPr>
              <w:jc w:val="center"/>
              <w:rPr>
                <w:color w:val="333333"/>
              </w:rPr>
            </w:pPr>
            <w:r w:rsidRPr="00C41A4F">
              <w:rPr>
                <w:color w:val="333333"/>
              </w:rPr>
              <w:t>Date</w:t>
            </w:r>
          </w:p>
        </w:tc>
        <w:tc>
          <w:tcPr>
            <w:tcW w:w="4928" w:type="dxa"/>
            <w:tcBorders>
              <w:top w:val="single" w:sz="6" w:space="0" w:color="808080"/>
              <w:bottom w:val="single" w:sz="6" w:space="0" w:color="FFFFFF"/>
            </w:tcBorders>
          </w:tcPr>
          <w:p w14:paraId="576A0FF2" w14:textId="77777777" w:rsidR="00FA49FF" w:rsidRPr="00C41A4F" w:rsidRDefault="00FA49FF" w:rsidP="00096E21">
            <w:pPr>
              <w:jc w:val="center"/>
              <w:rPr>
                <w:color w:val="333333"/>
              </w:rPr>
            </w:pPr>
            <w:r w:rsidRPr="00C41A4F">
              <w:rPr>
                <w:color w:val="333333"/>
              </w:rPr>
              <w:t>Print Name</w:t>
            </w:r>
            <w:r>
              <w:rPr>
                <w:color w:val="333333"/>
              </w:rPr>
              <w:t xml:space="preserve"> (signature not required)</w:t>
            </w:r>
          </w:p>
        </w:tc>
      </w:tr>
    </w:tbl>
    <w:p w14:paraId="60AE8CAE" w14:textId="77777777" w:rsidR="001D0444" w:rsidRDefault="001D0444" w:rsidP="00FA49FF">
      <w:pPr>
        <w:rPr>
          <w:i/>
          <w:color w:val="333333"/>
          <w:sz w:val="20"/>
          <w:szCs w:val="20"/>
        </w:rPr>
      </w:pPr>
    </w:p>
    <w:p w14:paraId="7D1023A1" w14:textId="77777777" w:rsidR="001D0444" w:rsidRDefault="001D0444" w:rsidP="00FA49FF">
      <w:pPr>
        <w:rPr>
          <w:i/>
          <w:color w:val="333333"/>
          <w:sz w:val="20"/>
          <w:szCs w:val="20"/>
        </w:rPr>
      </w:pPr>
    </w:p>
    <w:p w14:paraId="5507270D" w14:textId="77777777" w:rsidR="001D0444" w:rsidRDefault="001D0444" w:rsidP="001D0444">
      <w:pPr>
        <w:rPr>
          <w:b/>
          <w:color w:val="333333"/>
        </w:rPr>
      </w:pPr>
    </w:p>
    <w:p w14:paraId="6F33C927" w14:textId="603464AD" w:rsidR="001D0444" w:rsidRDefault="001D0444" w:rsidP="001D0444">
      <w:pPr>
        <w:rPr>
          <w:b/>
          <w:color w:val="333333"/>
        </w:rPr>
      </w:pPr>
      <w:r>
        <w:rPr>
          <w:b/>
          <w:color w:val="333333"/>
        </w:rPr>
        <w:lastRenderedPageBreak/>
        <w:t>IMPORTANT DOCS TO REVIEW</w:t>
      </w:r>
    </w:p>
    <w:p w14:paraId="30B8CC23" w14:textId="77777777" w:rsidR="001D0444" w:rsidRDefault="001D0444" w:rsidP="001D0444">
      <w:pPr>
        <w:pStyle w:val="ListParagraph"/>
        <w:numPr>
          <w:ilvl w:val="0"/>
          <w:numId w:val="1"/>
        </w:numPr>
        <w:rPr>
          <w:b/>
          <w:color w:val="333333"/>
        </w:rPr>
      </w:pPr>
      <w:r>
        <w:rPr>
          <w:b/>
          <w:color w:val="333333"/>
        </w:rPr>
        <w:t>Employee Handbook – (</w:t>
      </w:r>
      <w:r w:rsidRPr="000A2D36">
        <w:rPr>
          <w:b/>
          <w:color w:val="4472C4" w:themeColor="accent1"/>
        </w:rPr>
        <w:t>Add link here</w:t>
      </w:r>
      <w:r>
        <w:rPr>
          <w:b/>
          <w:color w:val="333333"/>
        </w:rPr>
        <w:t>)</w:t>
      </w:r>
    </w:p>
    <w:p w14:paraId="3C7C3501" w14:textId="77777777" w:rsidR="001D0444" w:rsidRDefault="001D0444" w:rsidP="001D0444">
      <w:pPr>
        <w:pStyle w:val="ListParagraph"/>
        <w:numPr>
          <w:ilvl w:val="0"/>
          <w:numId w:val="1"/>
        </w:numPr>
        <w:rPr>
          <w:b/>
          <w:color w:val="333333"/>
        </w:rPr>
      </w:pPr>
      <w:r>
        <w:rPr>
          <w:b/>
          <w:color w:val="333333"/>
        </w:rPr>
        <w:t>Perks of being at this bank – (</w:t>
      </w:r>
      <w:r w:rsidRPr="000A2D36">
        <w:rPr>
          <w:b/>
          <w:color w:val="4472C4" w:themeColor="accent1"/>
        </w:rPr>
        <w:t>Add link here</w:t>
      </w:r>
      <w:r>
        <w:rPr>
          <w:b/>
          <w:color w:val="333333"/>
        </w:rPr>
        <w:t>)</w:t>
      </w:r>
    </w:p>
    <w:p w14:paraId="040A3C7C" w14:textId="77777777" w:rsidR="001D0444" w:rsidRDefault="001D0444" w:rsidP="001D0444">
      <w:pPr>
        <w:pStyle w:val="ListParagraph"/>
        <w:numPr>
          <w:ilvl w:val="0"/>
          <w:numId w:val="1"/>
        </w:numPr>
        <w:rPr>
          <w:b/>
          <w:color w:val="333333"/>
        </w:rPr>
      </w:pPr>
      <w:r>
        <w:rPr>
          <w:b/>
          <w:color w:val="333333"/>
        </w:rPr>
        <w:t>Working from Anywhere – (</w:t>
      </w:r>
      <w:r w:rsidRPr="000A2D36">
        <w:rPr>
          <w:b/>
          <w:color w:val="4472C4" w:themeColor="accent1"/>
        </w:rPr>
        <w:t>Add link here</w:t>
      </w:r>
      <w:r>
        <w:rPr>
          <w:b/>
          <w:color w:val="333333"/>
        </w:rPr>
        <w:t>)</w:t>
      </w:r>
    </w:p>
    <w:p w14:paraId="17BF21B6" w14:textId="77777777" w:rsidR="001D0444" w:rsidRDefault="001D0444" w:rsidP="001D0444">
      <w:pPr>
        <w:pStyle w:val="ListParagraph"/>
        <w:numPr>
          <w:ilvl w:val="0"/>
          <w:numId w:val="1"/>
        </w:numPr>
        <w:rPr>
          <w:b/>
          <w:color w:val="333333"/>
        </w:rPr>
      </w:pPr>
      <w:r>
        <w:rPr>
          <w:b/>
          <w:color w:val="333333"/>
        </w:rPr>
        <w:t>Employee Assistance Program – (</w:t>
      </w:r>
      <w:r w:rsidRPr="000A2D36">
        <w:rPr>
          <w:b/>
          <w:color w:val="4472C4" w:themeColor="accent1"/>
        </w:rPr>
        <w:t>Add link here</w:t>
      </w:r>
      <w:r>
        <w:rPr>
          <w:b/>
          <w:color w:val="333333"/>
        </w:rPr>
        <w:t>)</w:t>
      </w:r>
    </w:p>
    <w:p w14:paraId="1A7D1398" w14:textId="77777777" w:rsidR="001D0444" w:rsidRDefault="001D0444" w:rsidP="001D0444">
      <w:pPr>
        <w:pStyle w:val="ListParagraph"/>
        <w:numPr>
          <w:ilvl w:val="0"/>
          <w:numId w:val="1"/>
        </w:numPr>
        <w:rPr>
          <w:b/>
          <w:color w:val="333333"/>
        </w:rPr>
      </w:pPr>
      <w:r>
        <w:rPr>
          <w:b/>
          <w:color w:val="333333"/>
        </w:rPr>
        <w:t>Managing your Leaves – (</w:t>
      </w:r>
      <w:r w:rsidRPr="000A2D36">
        <w:rPr>
          <w:b/>
          <w:color w:val="4472C4" w:themeColor="accent1"/>
        </w:rPr>
        <w:t>Add link here</w:t>
      </w:r>
      <w:r>
        <w:rPr>
          <w:b/>
          <w:color w:val="333333"/>
        </w:rPr>
        <w:t>)</w:t>
      </w:r>
    </w:p>
    <w:p w14:paraId="4B6564D7" w14:textId="77777777" w:rsidR="001D0444" w:rsidRDefault="001D0444" w:rsidP="001D0444">
      <w:pPr>
        <w:pStyle w:val="ListParagraph"/>
        <w:numPr>
          <w:ilvl w:val="0"/>
          <w:numId w:val="1"/>
        </w:numPr>
        <w:rPr>
          <w:b/>
          <w:color w:val="333333"/>
        </w:rPr>
      </w:pPr>
      <w:r>
        <w:rPr>
          <w:b/>
          <w:color w:val="333333"/>
        </w:rPr>
        <w:t>Referral schemes – (</w:t>
      </w:r>
      <w:r w:rsidRPr="000A2D36">
        <w:rPr>
          <w:b/>
          <w:color w:val="4472C4" w:themeColor="accent1"/>
        </w:rPr>
        <w:t>Add link here</w:t>
      </w:r>
      <w:r>
        <w:rPr>
          <w:b/>
          <w:color w:val="333333"/>
        </w:rPr>
        <w:t>)</w:t>
      </w:r>
    </w:p>
    <w:p w14:paraId="0BDA75E8" w14:textId="0BAC20EB" w:rsidR="001D0444" w:rsidRDefault="001D0444" w:rsidP="001D0444">
      <w:pPr>
        <w:pStyle w:val="ListParagraph"/>
        <w:numPr>
          <w:ilvl w:val="0"/>
          <w:numId w:val="1"/>
        </w:numPr>
        <w:rPr>
          <w:b/>
          <w:color w:val="333333"/>
        </w:rPr>
      </w:pPr>
      <w:r>
        <w:rPr>
          <w:b/>
          <w:color w:val="333333"/>
        </w:rPr>
        <w:t>New Starter Support Guides – (</w:t>
      </w:r>
      <w:r w:rsidRPr="000A2D36">
        <w:rPr>
          <w:b/>
          <w:color w:val="4472C4" w:themeColor="accent1"/>
        </w:rPr>
        <w:t>Add link here</w:t>
      </w:r>
      <w:r>
        <w:rPr>
          <w:b/>
          <w:color w:val="333333"/>
        </w:rPr>
        <w:t>)</w:t>
      </w:r>
    </w:p>
    <w:p w14:paraId="5420530D" w14:textId="771EEC11" w:rsidR="0023123C" w:rsidRDefault="0023123C" w:rsidP="0023123C">
      <w:pPr>
        <w:pStyle w:val="ListParagraph"/>
        <w:rPr>
          <w:b/>
          <w:color w:val="333333"/>
        </w:rPr>
      </w:pPr>
    </w:p>
    <w:p w14:paraId="0DF6E8F5" w14:textId="5248C44C" w:rsidR="0023123C" w:rsidRDefault="0023123C" w:rsidP="0023123C">
      <w:pPr>
        <w:pStyle w:val="ListParagraph"/>
        <w:rPr>
          <w:b/>
          <w:color w:val="333333"/>
        </w:rPr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00C0CE" wp14:editId="52C194CE">
                <wp:simplePos x="0" y="0"/>
                <wp:positionH relativeFrom="column">
                  <wp:posOffset>464820</wp:posOffset>
                </wp:positionH>
                <wp:positionV relativeFrom="paragraph">
                  <wp:posOffset>19050</wp:posOffset>
                </wp:positionV>
                <wp:extent cx="198120" cy="182880"/>
                <wp:effectExtent l="0" t="0" r="1143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" cy="1828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C012C9" id="Rectangle 1" o:spid="_x0000_s1026" style="position:absolute;margin-left:36.6pt;margin-top:1.5pt;width:15.6pt;height:14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" fillcolor="#4472c4 [3204]" strokecolor="#1f3763 [1604]" strokeweight="1pt"/>
            </w:pict>
          </mc:Fallback>
        </mc:AlternateContent>
      </w:r>
      <w:proofErr w:type="spellStart"/>
      <w:proofErr w:type="gramStart"/>
      <w:r>
        <w:rPr>
          <w:b/>
          <w:color w:val="333333"/>
        </w:rPr>
        <w:t>ghg</w:t>
      </w:r>
      <w:proofErr w:type="spellEnd"/>
      <w:proofErr w:type="gramEnd"/>
      <w:r>
        <w:rPr>
          <w:b/>
          <w:color w:val="333333"/>
        </w:rPr>
        <w:t xml:space="preserve">  I have read and reviewed the documents. </w:t>
      </w:r>
    </w:p>
    <w:p w14:paraId="4C9F67A2" w14:textId="4B25C422" w:rsidR="0023123C" w:rsidRDefault="0023123C" w:rsidP="0023123C">
      <w:pPr>
        <w:pStyle w:val="ListParagraph"/>
        <w:rPr>
          <w:b/>
          <w:color w:val="333333"/>
        </w:rPr>
      </w:pP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DCF98AA" wp14:editId="3C1302BF">
                <wp:simplePos x="0" y="0"/>
                <wp:positionH relativeFrom="column">
                  <wp:posOffset>4069080</wp:posOffset>
                </wp:positionH>
                <wp:positionV relativeFrom="paragraph">
                  <wp:posOffset>185420</wp:posOffset>
                </wp:positionV>
                <wp:extent cx="1028700" cy="266700"/>
                <wp:effectExtent l="0" t="0" r="19050" b="1905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928C09" w14:textId="5B22687E" w:rsidR="0023123C" w:rsidRPr="0023123C" w:rsidRDefault="0023123C" w:rsidP="0023123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23123C">
                              <w:rPr>
                                <w:b/>
                                <w:bCs/>
                              </w:rPr>
                              <w:t>Sub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DCF98AA" id="Rectangle: Rounded Corners 3" o:spid="_x0000_s1026" style="position:absolute;left:0;text-align:left;margin-left:320.4pt;margin-top:14.6pt;width:81pt;height:2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" fillcolor="#4472c4 [3204]" strokecolor="#1f3763 [1604]" strokeweight="1pt">
                <v:stroke joinstyle="miter"/>
                <v:textbox>
                  <w:txbxContent>
                    <w:p w14:paraId="27928C09" w14:textId="5B22687E" w:rsidR="0023123C" w:rsidRPr="0023123C" w:rsidRDefault="0023123C" w:rsidP="0023123C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23123C">
                        <w:rPr>
                          <w:b/>
                          <w:bCs/>
                        </w:rPr>
                        <w:t>Submi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b/>
          <w:noProof/>
          <w:color w:val="333333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F6F3590" wp14:editId="26509614">
                <wp:simplePos x="0" y="0"/>
                <wp:positionH relativeFrom="column">
                  <wp:posOffset>2895600</wp:posOffset>
                </wp:positionH>
                <wp:positionV relativeFrom="paragraph">
                  <wp:posOffset>185420</wp:posOffset>
                </wp:positionV>
                <wp:extent cx="1028700" cy="266700"/>
                <wp:effectExtent l="0" t="0" r="1905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266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C1C287" w14:textId="2A2553EF" w:rsidR="0023123C" w:rsidRPr="0023123C" w:rsidRDefault="0023123C" w:rsidP="0023123C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3123C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l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F6F3590" id="Rectangle: Rounded Corners 2" o:spid="_x0000_s1027" style="position:absolute;left:0;text-align:left;margin-left:228pt;margin-top:14.6pt;width:81pt;height:2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" fillcolor="#4472c4 [3204]" strokecolor="#1f3763 [1604]" strokeweight="1pt">
                <v:stroke joinstyle="miter"/>
                <v:textbox>
                  <w:txbxContent>
                    <w:p w14:paraId="6AC1C287" w14:textId="2A2553EF" w:rsidR="0023123C" w:rsidRPr="0023123C" w:rsidRDefault="0023123C" w:rsidP="0023123C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23123C">
                        <w:rPr>
                          <w:b/>
                          <w:bCs/>
                          <w:sz w:val="20"/>
                          <w:szCs w:val="20"/>
                        </w:rPr>
                        <w:t>Clea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B8B577E" w14:textId="1E29F842" w:rsidR="0023123C" w:rsidRPr="000A2D36" w:rsidRDefault="0023123C" w:rsidP="0023123C">
      <w:pPr>
        <w:pStyle w:val="ListParagraph"/>
        <w:rPr>
          <w:b/>
          <w:color w:val="333333"/>
        </w:rPr>
      </w:pPr>
      <w:r>
        <w:rPr>
          <w:b/>
          <w:color w:val="333333"/>
        </w:rPr>
        <w:tab/>
      </w:r>
      <w:r>
        <w:rPr>
          <w:b/>
          <w:color w:val="333333"/>
        </w:rPr>
        <w:tab/>
      </w:r>
      <w:r>
        <w:rPr>
          <w:b/>
          <w:color w:val="333333"/>
        </w:rPr>
        <w:tab/>
      </w:r>
      <w:r>
        <w:rPr>
          <w:b/>
          <w:color w:val="333333"/>
        </w:rPr>
        <w:tab/>
      </w:r>
      <w:r>
        <w:rPr>
          <w:b/>
          <w:color w:val="333333"/>
        </w:rPr>
        <w:tab/>
      </w:r>
      <w:r>
        <w:rPr>
          <w:b/>
          <w:color w:val="333333"/>
        </w:rPr>
        <w:tab/>
      </w:r>
    </w:p>
    <w:p w14:paraId="56EA0B0A" w14:textId="48353C29" w:rsidR="001D0444" w:rsidRDefault="001D0444" w:rsidP="001D0444">
      <w:pPr>
        <w:rPr>
          <w:color w:val="333333"/>
          <w:sz w:val="18"/>
        </w:rPr>
      </w:pPr>
      <w:r>
        <w:rPr>
          <w:color w:val="333333"/>
          <w:sz w:val="18"/>
        </w:rPr>
        <w:t>****************************************************************************************************</w:t>
      </w:r>
    </w:p>
    <w:p w14:paraId="5A88B845" w14:textId="10F25AF9" w:rsidR="001D0444" w:rsidRDefault="003374B6" w:rsidP="00FA49FF">
      <w:pPr>
        <w:rPr>
          <w:i/>
          <w:color w:val="333333"/>
          <w:sz w:val="20"/>
          <w:szCs w:val="20"/>
        </w:rPr>
      </w:pPr>
      <w:r>
        <w:rPr>
          <w:i/>
          <w:color w:val="333333"/>
          <w:sz w:val="20"/>
          <w:szCs w:val="20"/>
        </w:rPr>
        <w:t>Design Task :</w:t>
      </w:r>
    </w:p>
    <w:p w14:paraId="5204084B" w14:textId="4EFCC627" w:rsidR="001D0444" w:rsidRDefault="001D0444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 xml:space="preserve">I have used Word to design the form. </w:t>
      </w:r>
      <w:r w:rsidR="003374B6">
        <w:rPr>
          <w:iCs/>
          <w:color w:val="333333"/>
          <w:sz w:val="20"/>
          <w:szCs w:val="20"/>
        </w:rPr>
        <w:t>Usually,</w:t>
      </w:r>
      <w:r>
        <w:rPr>
          <w:iCs/>
          <w:color w:val="333333"/>
          <w:sz w:val="20"/>
          <w:szCs w:val="20"/>
        </w:rPr>
        <w:t xml:space="preserve"> I use figma Tool  for designing the UI and then convert them into Code using modern CSS and Bootstrap.</w:t>
      </w:r>
    </w:p>
    <w:p w14:paraId="31037CEB" w14:textId="4E68F61F" w:rsidR="001D0444" w:rsidRDefault="001D0444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Because of time constraint , I was able to complete the code to Calculate the Tax Amount and</w:t>
      </w:r>
      <w:r w:rsidR="003374B6">
        <w:rPr>
          <w:iCs/>
          <w:color w:val="333333"/>
          <w:sz w:val="20"/>
          <w:szCs w:val="20"/>
        </w:rPr>
        <w:t xml:space="preserve"> S</w:t>
      </w:r>
      <w:r>
        <w:rPr>
          <w:iCs/>
          <w:color w:val="333333"/>
          <w:sz w:val="20"/>
          <w:szCs w:val="20"/>
        </w:rPr>
        <w:t>uper</w:t>
      </w:r>
      <w:r w:rsidR="003374B6">
        <w:rPr>
          <w:iCs/>
          <w:color w:val="333333"/>
          <w:sz w:val="20"/>
          <w:szCs w:val="20"/>
        </w:rPr>
        <w:t xml:space="preserve"> Annuation </w:t>
      </w:r>
      <w:r>
        <w:rPr>
          <w:iCs/>
          <w:color w:val="333333"/>
          <w:sz w:val="20"/>
          <w:szCs w:val="20"/>
        </w:rPr>
        <w:t xml:space="preserve"> amount </w:t>
      </w:r>
      <w:r w:rsidR="003374B6">
        <w:rPr>
          <w:iCs/>
          <w:color w:val="333333"/>
          <w:sz w:val="20"/>
          <w:szCs w:val="20"/>
        </w:rPr>
        <w:t xml:space="preserve"> and Design the Onboarding page with Word. </w:t>
      </w:r>
    </w:p>
    <w:p w14:paraId="2BB6E57F" w14:textId="21483DD2" w:rsidR="003374B6" w:rsidRDefault="003374B6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 xml:space="preserve">Mainly , For onboarding I intend to </w:t>
      </w:r>
      <w:r w:rsidR="0023123C">
        <w:rPr>
          <w:iCs/>
          <w:color w:val="333333"/>
          <w:sz w:val="20"/>
          <w:szCs w:val="20"/>
        </w:rPr>
        <w:t>c</w:t>
      </w:r>
      <w:r>
        <w:rPr>
          <w:iCs/>
          <w:color w:val="333333"/>
          <w:sz w:val="20"/>
          <w:szCs w:val="20"/>
        </w:rPr>
        <w:t>apture the personal details of the employee, their bank details and provide links/ for Tax and superannuation form. Also, Included the important links that employee could review and understand about the company .</w:t>
      </w:r>
    </w:p>
    <w:p w14:paraId="0C133681" w14:textId="6B7870A3" w:rsidR="003374B6" w:rsidRDefault="003374B6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Keeping the form short and simple, with important information makes end user easy to understand and provide much information in short time</w:t>
      </w:r>
      <w:r w:rsidR="003E04AF">
        <w:rPr>
          <w:iCs/>
          <w:color w:val="333333"/>
          <w:sz w:val="20"/>
          <w:szCs w:val="20"/>
        </w:rPr>
        <w:t>.</w:t>
      </w:r>
    </w:p>
    <w:p w14:paraId="068604C5" w14:textId="0F424573" w:rsidR="0023123C" w:rsidRDefault="0023123C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We can have</w:t>
      </w:r>
    </w:p>
    <w:p w14:paraId="2C41B95F" w14:textId="79C515EA" w:rsidR="003374B6" w:rsidRDefault="003374B6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Code Task:</w:t>
      </w:r>
    </w:p>
    <w:p w14:paraId="18E6AD31" w14:textId="659CC868" w:rsidR="003374B6" w:rsidRDefault="003374B6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I have completed the coding challenge using JS,HTML and Bootstrap.</w:t>
      </w:r>
    </w:p>
    <w:p w14:paraId="5AA55FBA" w14:textId="2967B4EC" w:rsidR="003374B6" w:rsidRDefault="003374B6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Logic used :</w:t>
      </w:r>
    </w:p>
    <w:p w14:paraId="0A9494C2" w14:textId="6399511B" w:rsidR="003374B6" w:rsidRDefault="003374B6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 xml:space="preserve">I assumed </w:t>
      </w:r>
      <w:r w:rsidRPr="00AD6E26">
        <w:rPr>
          <w:b/>
          <w:bCs/>
          <w:iCs/>
          <w:color w:val="333333"/>
          <w:sz w:val="20"/>
          <w:szCs w:val="20"/>
          <w:u w:val="single"/>
        </w:rPr>
        <w:t>total salary would be inclusive of Super Annuation</w:t>
      </w:r>
      <w:r>
        <w:rPr>
          <w:iCs/>
          <w:color w:val="333333"/>
          <w:sz w:val="20"/>
          <w:szCs w:val="20"/>
        </w:rPr>
        <w:t xml:space="preserve"> . </w:t>
      </w:r>
      <w:r w:rsidR="00CB4231">
        <w:rPr>
          <w:iCs/>
          <w:color w:val="333333"/>
          <w:sz w:val="20"/>
          <w:szCs w:val="20"/>
        </w:rPr>
        <w:t xml:space="preserve">With current super </w:t>
      </w:r>
      <w:r w:rsidR="00AD6E26">
        <w:rPr>
          <w:iCs/>
          <w:color w:val="333333"/>
          <w:sz w:val="20"/>
          <w:szCs w:val="20"/>
        </w:rPr>
        <w:t xml:space="preserve">rate </w:t>
      </w:r>
      <w:r w:rsidR="00CB4231">
        <w:rPr>
          <w:iCs/>
          <w:color w:val="333333"/>
          <w:sz w:val="20"/>
          <w:szCs w:val="20"/>
        </w:rPr>
        <w:t>as 10.5%</w:t>
      </w:r>
    </w:p>
    <w:p w14:paraId="67A0684C" w14:textId="2C228343" w:rsidR="003374B6" w:rsidRDefault="003374B6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 xml:space="preserve">So, For calculating Tax, I have initially </w:t>
      </w:r>
      <w:r w:rsidRPr="00AD6E26">
        <w:rPr>
          <w:b/>
          <w:bCs/>
          <w:iCs/>
          <w:color w:val="333333"/>
          <w:sz w:val="20"/>
          <w:szCs w:val="20"/>
          <w:u w:val="single"/>
        </w:rPr>
        <w:t>negated the super amount from Total salary</w:t>
      </w:r>
      <w:r>
        <w:rPr>
          <w:iCs/>
          <w:color w:val="333333"/>
          <w:sz w:val="20"/>
          <w:szCs w:val="20"/>
        </w:rPr>
        <w:t xml:space="preserve"> , then calculated the total tax based on ATO</w:t>
      </w:r>
      <w:r w:rsidR="00CB4231">
        <w:rPr>
          <w:iCs/>
          <w:color w:val="333333"/>
          <w:sz w:val="20"/>
          <w:szCs w:val="20"/>
        </w:rPr>
        <w:t xml:space="preserve"> rates.</w:t>
      </w:r>
    </w:p>
    <w:p w14:paraId="43125DE2" w14:textId="4CB3751F" w:rsidR="00CB4231" w:rsidRDefault="00CB4231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Initial plan was to use React JS with Material UI. Since the use case was simple to calculate tax, I used JS and HTML</w:t>
      </w:r>
      <w:r w:rsidR="00AD6E26">
        <w:rPr>
          <w:iCs/>
          <w:color w:val="333333"/>
          <w:sz w:val="20"/>
          <w:szCs w:val="20"/>
        </w:rPr>
        <w:t xml:space="preserve"> with Bootstrap 4</w:t>
      </w:r>
      <w:r>
        <w:rPr>
          <w:iCs/>
          <w:color w:val="333333"/>
          <w:sz w:val="20"/>
          <w:szCs w:val="20"/>
        </w:rPr>
        <w:t>.</w:t>
      </w:r>
    </w:p>
    <w:p w14:paraId="7BAAD0D0" w14:textId="297F5F07" w:rsidR="00CB4231" w:rsidRDefault="00CB4231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Also, I have written the test cases.</w:t>
      </w:r>
    </w:p>
    <w:p w14:paraId="166D4C63" w14:textId="7A183852" w:rsidR="00CB4231" w:rsidRDefault="00CB4231" w:rsidP="00FA49FF">
      <w:pPr>
        <w:rPr>
          <w:iCs/>
          <w:color w:val="333333"/>
          <w:sz w:val="20"/>
          <w:szCs w:val="20"/>
        </w:rPr>
      </w:pPr>
    </w:p>
    <w:p w14:paraId="0E359123" w14:textId="783C849B" w:rsidR="00CB4231" w:rsidRDefault="00CB4231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>Improvements :</w:t>
      </w:r>
    </w:p>
    <w:p w14:paraId="44B818EE" w14:textId="0A3420C4" w:rsidR="00CB4231" w:rsidRDefault="00CB4231" w:rsidP="00FA49FF">
      <w:pPr>
        <w:rPr>
          <w:iCs/>
          <w:color w:val="333333"/>
          <w:sz w:val="20"/>
          <w:szCs w:val="20"/>
        </w:rPr>
      </w:pPr>
      <w:r>
        <w:rPr>
          <w:iCs/>
          <w:color w:val="333333"/>
          <w:sz w:val="20"/>
          <w:szCs w:val="20"/>
        </w:rPr>
        <w:t xml:space="preserve">Could have used Better CSS library to design the UI or Figma to design the form. Given, time permit </w:t>
      </w:r>
      <w:r w:rsidR="00960249">
        <w:rPr>
          <w:iCs/>
          <w:color w:val="333333"/>
          <w:sz w:val="20"/>
          <w:szCs w:val="20"/>
        </w:rPr>
        <w:t>I</w:t>
      </w:r>
      <w:r>
        <w:rPr>
          <w:iCs/>
          <w:color w:val="333333"/>
          <w:sz w:val="20"/>
          <w:szCs w:val="20"/>
        </w:rPr>
        <w:t xml:space="preserve"> can design this using figma. </w:t>
      </w:r>
    </w:p>
    <w:p w14:paraId="74E520A2" w14:textId="77777777" w:rsidR="003374B6" w:rsidRDefault="003374B6" w:rsidP="00FA49FF">
      <w:pPr>
        <w:rPr>
          <w:iCs/>
          <w:color w:val="333333"/>
          <w:sz w:val="20"/>
          <w:szCs w:val="20"/>
        </w:rPr>
      </w:pPr>
    </w:p>
    <w:p w14:paraId="58B3E06F" w14:textId="2E5EBF55" w:rsidR="003374B6" w:rsidRPr="001D0444" w:rsidRDefault="003374B6" w:rsidP="00FA49FF">
      <w:pPr>
        <w:rPr>
          <w:iCs/>
          <w:color w:val="333333"/>
          <w:sz w:val="20"/>
          <w:szCs w:val="20"/>
        </w:rPr>
      </w:pPr>
    </w:p>
    <w:p w14:paraId="311729C1" w14:textId="77777777" w:rsidR="001D0444" w:rsidRDefault="001D0444" w:rsidP="00FA49FF">
      <w:pPr>
        <w:rPr>
          <w:i/>
          <w:color w:val="333333"/>
          <w:sz w:val="20"/>
          <w:szCs w:val="20"/>
        </w:rPr>
      </w:pPr>
    </w:p>
    <w:p w14:paraId="677AAB09" w14:textId="77777777" w:rsidR="001D0444" w:rsidRDefault="001D0444" w:rsidP="00FA49FF">
      <w:pPr>
        <w:rPr>
          <w:i/>
          <w:color w:val="333333"/>
          <w:sz w:val="20"/>
          <w:szCs w:val="20"/>
        </w:rPr>
      </w:pPr>
    </w:p>
    <w:p w14:paraId="72A7E7D2" w14:textId="77777777" w:rsidR="001D0444" w:rsidRDefault="001D0444" w:rsidP="00FA49FF">
      <w:pPr>
        <w:rPr>
          <w:i/>
          <w:color w:val="333333"/>
          <w:sz w:val="20"/>
          <w:szCs w:val="20"/>
        </w:rPr>
      </w:pPr>
    </w:p>
    <w:p w14:paraId="6ADDFD49" w14:textId="68006823" w:rsidR="00FA49FF" w:rsidRDefault="00FA49FF" w:rsidP="00FA49FF">
      <w:pPr>
        <w:rPr>
          <w:i/>
          <w:color w:val="333333"/>
          <w:sz w:val="20"/>
          <w:szCs w:val="20"/>
        </w:rPr>
      </w:pPr>
      <w:r>
        <w:rPr>
          <w:i/>
          <w:color w:val="333333"/>
          <w:sz w:val="20"/>
          <w:szCs w:val="20"/>
        </w:rPr>
        <w:t xml:space="preserve"> </w:t>
      </w:r>
    </w:p>
    <w:p w14:paraId="614ACE68" w14:textId="77777777" w:rsidR="00FA49FF" w:rsidRPr="00B0467B" w:rsidRDefault="00FA49FF" w:rsidP="00FA49FF">
      <w:pPr>
        <w:rPr>
          <w:i/>
          <w:color w:val="333333"/>
          <w:sz w:val="20"/>
          <w:szCs w:val="20"/>
        </w:rPr>
      </w:pPr>
    </w:p>
    <w:p w14:paraId="4831F154" w14:textId="0E71EE46" w:rsidR="00FA49FF" w:rsidRDefault="00FA49FF" w:rsidP="00FA49FF"/>
    <w:p w14:paraId="43CEB105" w14:textId="77777777" w:rsidR="001D0444" w:rsidRDefault="001D0444" w:rsidP="00FA49FF"/>
    <w:sectPr w:rsidR="001D04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77598"/>
    <w:multiLevelType w:val="hybridMultilevel"/>
    <w:tmpl w:val="347867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6839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wMDa0sDA1NTI1NDNU0lEKTi0uzszPAykwrgUAQQPY3CwAAAA="/>
  </w:docVars>
  <w:rsids>
    <w:rsidRoot w:val="00FA49FF"/>
    <w:rsid w:val="000A2D36"/>
    <w:rsid w:val="001D0444"/>
    <w:rsid w:val="0023123C"/>
    <w:rsid w:val="003374B6"/>
    <w:rsid w:val="003E04AF"/>
    <w:rsid w:val="00856F7A"/>
    <w:rsid w:val="00960249"/>
    <w:rsid w:val="00A82AC4"/>
    <w:rsid w:val="00AD6E26"/>
    <w:rsid w:val="00CB4231"/>
    <w:rsid w:val="00FA4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7DB72"/>
  <w15:chartTrackingRefBased/>
  <w15:docId w15:val="{9F7137FF-CCBD-4E86-AC93-9B4F14365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2D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Fernandes</dc:creator>
  <cp:keywords/>
  <dc:description/>
  <cp:lastModifiedBy>Jeevan Fernandes</cp:lastModifiedBy>
  <cp:revision>5</cp:revision>
  <dcterms:created xsi:type="dcterms:W3CDTF">2022-10-24T11:06:00Z</dcterms:created>
  <dcterms:modified xsi:type="dcterms:W3CDTF">2022-10-24T22:37:00Z</dcterms:modified>
</cp:coreProperties>
</file>